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51B9B6" w14:textId="3909E8FE" w:rsidR="00146753" w:rsidRDefault="001129A4"/>
    <w:p w14:paraId="4C3C1A49" w14:textId="4C4F4D7D" w:rsidR="00E54F66" w:rsidRDefault="00E54F66">
      <w:r>
        <w:t>Freezing Fat Cells.Dermatology Laser Center and MediSpa.Article.AR</w:t>
      </w:r>
    </w:p>
    <w:p w14:paraId="195C9CA3" w14:textId="64C4486E" w:rsidR="00E54F66" w:rsidRDefault="00E54F66">
      <w:r>
        <w:t>KW: Freezing Fat Cells</w:t>
      </w:r>
    </w:p>
    <w:p w14:paraId="591BA044" w14:textId="2D00940A" w:rsidR="00E54F66" w:rsidRDefault="00E54F66">
      <w:r>
        <w:t>/Freezing Fat Cells</w:t>
      </w:r>
    </w:p>
    <w:p w14:paraId="0A3BFCA8" w14:textId="2332BBEA" w:rsidR="00E54F66" w:rsidRDefault="00E54F66">
      <w:r>
        <w:t xml:space="preserve">META: </w:t>
      </w:r>
      <w:r w:rsidR="00C64882">
        <w:t>Cryolipolysis</w:t>
      </w:r>
      <w:r>
        <w:t xml:space="preserve">, or freezing fat cells </w:t>
      </w:r>
      <w:r w:rsidR="00C64882">
        <w:t xml:space="preserve">through CoolSculpting </w:t>
      </w:r>
      <w:r>
        <w:t xml:space="preserve">is a safe and effective way to reduce fat. </w:t>
      </w:r>
      <w:r w:rsidR="00C64882">
        <w:t>Learn about this noninvasive</w:t>
      </w:r>
      <w:r w:rsidR="00471EE9">
        <w:t>,</w:t>
      </w:r>
      <w:r w:rsidR="00C64882">
        <w:t xml:space="preserve"> no downtime treatment.</w:t>
      </w:r>
    </w:p>
    <w:p w14:paraId="5FA95816" w14:textId="38BB6CFA" w:rsidR="00C64882" w:rsidRDefault="00C64882">
      <w:r>
        <w:t>FREEZING FAT CELLS | REDUCING FAT WITHOUT SURGERY OR NO DOWNTIME</w:t>
      </w:r>
    </w:p>
    <w:p w14:paraId="6EA3C309" w14:textId="29F11A51" w:rsidR="00D04A05" w:rsidRDefault="00471EE9">
      <w:r>
        <w:t xml:space="preserve">Freezing fat cells through a revolutionary process known as </w:t>
      </w:r>
      <w:r w:rsidR="00497552">
        <w:t>Cryolipolysis</w:t>
      </w:r>
      <w:r>
        <w:t xml:space="preserve"> is a safe and effective way to reduce fat without surgery or downtime. This makes </w:t>
      </w:r>
      <w:r w:rsidRPr="003D6156">
        <w:rPr>
          <w:u w:val="single"/>
        </w:rPr>
        <w:t>Cool</w:t>
      </w:r>
      <w:r w:rsidR="00D04A05" w:rsidRPr="003D6156">
        <w:rPr>
          <w:u w:val="single"/>
        </w:rPr>
        <w:t>Sculpting the #1 nonsurgical fat reduction</w:t>
      </w:r>
      <w:r w:rsidR="00D04A05">
        <w:t xml:space="preserve"> treatment in the world. It is the only FDA</w:t>
      </w:r>
      <w:r w:rsidR="001129A4">
        <w:t>-</w:t>
      </w:r>
      <w:r w:rsidR="00D04A05">
        <w:t>cleared treatment that sculpts curvatures using controlled cooling technology. Learn more about how fat freezing can transform your body into a slimmer</w:t>
      </w:r>
      <w:r w:rsidR="003D6156">
        <w:t>, more sculpted you.</w:t>
      </w:r>
    </w:p>
    <w:p w14:paraId="27BD39CA" w14:textId="17DDCC0F" w:rsidR="00D04A05" w:rsidRDefault="00D04A05">
      <w:r>
        <w:t>CRYOLIPOLYSIS |FREEZING FAT CELLS TO REDUCE BULGES</w:t>
      </w:r>
    </w:p>
    <w:p w14:paraId="77AE07C4" w14:textId="4F946621" w:rsidR="002259E1" w:rsidRDefault="00D04A05">
      <w:r>
        <w:t>Most adults grapple with difficult bulges—isolate</w:t>
      </w:r>
      <w:r w:rsidR="007D1167">
        <w:t>d</w:t>
      </w:r>
      <w:r>
        <w:t xml:space="preserve"> fat deposits that </w:t>
      </w:r>
      <w:r w:rsidR="007D1167">
        <w:t>resist</w:t>
      </w:r>
      <w:r>
        <w:t xml:space="preserve"> diet and exercise. </w:t>
      </w:r>
      <w:r w:rsidR="007D1167">
        <w:t xml:space="preserve">In past times Liposuction was the answer to fat reduction. It was not until the discovery of </w:t>
      </w:r>
      <w:r w:rsidR="00492466">
        <w:t>Cryolipolysis</w:t>
      </w:r>
      <w:r w:rsidR="007D1167">
        <w:t xml:space="preserve"> that millions of men and women flocked to CoolSculpting </w:t>
      </w:r>
      <w:r w:rsidR="002259E1">
        <w:t>to avoid surgery and recovery time. Freezing fat can contour your physique by freezing fat cells to death.</w:t>
      </w:r>
    </w:p>
    <w:p w14:paraId="0B1EDC27" w14:textId="1E042AE3" w:rsidR="003D6156" w:rsidRPr="003D6156" w:rsidRDefault="003D6156" w:rsidP="003D6156">
      <w:pPr>
        <w:jc w:val="right"/>
        <w:rPr>
          <w:u w:val="single"/>
        </w:rPr>
      </w:pPr>
      <w:r w:rsidRPr="003D6156">
        <w:rPr>
          <w:u w:val="single"/>
        </w:rPr>
        <w:t>See Real Before and After Results &gt;&gt;</w:t>
      </w:r>
    </w:p>
    <w:p w14:paraId="59D9D6AF" w14:textId="14588B16" w:rsidR="002259E1" w:rsidRDefault="002259E1">
      <w:r>
        <w:t xml:space="preserve">The Discovery of </w:t>
      </w:r>
      <w:r w:rsidR="00492466">
        <w:t>Cryolipolysis</w:t>
      </w:r>
    </w:p>
    <w:p w14:paraId="0BB8FB22" w14:textId="1C5076BB" w:rsidR="00CB1F35" w:rsidRDefault="002259E1" w:rsidP="00CB1F35">
      <w:r>
        <w:t xml:space="preserve">A group of Harvard Scientists discovered </w:t>
      </w:r>
      <w:r w:rsidR="00492466">
        <w:t>Cryolipolysis</w:t>
      </w:r>
      <w:r>
        <w:t xml:space="preserve">, David </w:t>
      </w:r>
      <w:r w:rsidR="001129A4">
        <w:t>Manstein</w:t>
      </w:r>
      <w:r>
        <w:t xml:space="preserve">, </w:t>
      </w:r>
      <w:r w:rsidR="001129A4">
        <w:t>MD,</w:t>
      </w:r>
      <w:r>
        <w:t xml:space="preserve"> and R. Rox Anderson, MD. They noticed a reduction in cheek fat when children sucked on popsicles, a response known as popsicle panniculitis. Dr. </w:t>
      </w:r>
      <w:r w:rsidR="001129A4">
        <w:t>Manstein</w:t>
      </w:r>
      <w:r>
        <w:t xml:space="preserve"> share</w:t>
      </w:r>
      <w:r w:rsidR="00492466">
        <w:t xml:space="preserve">d </w:t>
      </w:r>
      <w:r>
        <w:t xml:space="preserve">the concept with Allure Magazine stating, “Fat freezes at a higher temperature than water. Dr. </w:t>
      </w:r>
      <w:r w:rsidR="001129A4">
        <w:t>Manstein</w:t>
      </w:r>
      <w:r>
        <w:t xml:space="preserve"> understood that </w:t>
      </w:r>
      <w:r w:rsidR="001129A4">
        <w:t>he could finally freeze fat cells when exposing fat deposits to cold temperature</w:t>
      </w:r>
      <w:r>
        <w:t>s while protecting the overlying skin from thermal injury</w:t>
      </w:r>
      <w:r w:rsidR="00CB1F35">
        <w:t xml:space="preserve">. </w:t>
      </w:r>
      <w:r w:rsidR="001129A4">
        <w:t>B</w:t>
      </w:r>
      <w:r w:rsidR="00CB1F35">
        <w:t>eing skin cells contain mainly water, thus maintaining a lower freezing capacity than underlying fat cells.</w:t>
      </w:r>
    </w:p>
    <w:p w14:paraId="534F3AA1" w14:textId="4F363E88" w:rsidR="00CB1F35" w:rsidRDefault="00CB1F35" w:rsidP="00CB1F35">
      <w:r>
        <w:t>How Does Cryolipolysis Work</w:t>
      </w:r>
    </w:p>
    <w:p w14:paraId="6F09D7B9" w14:textId="4E6DAECD" w:rsidR="00CB1F35" w:rsidRDefault="00CB1F35" w:rsidP="00CB1F35">
      <w:pPr>
        <w:tabs>
          <w:tab w:val="right" w:pos="9360"/>
        </w:tabs>
      </w:pPr>
      <w:r>
        <w:t>Cryolipolysis refers to “cryo” = cold + “lipo” = fat + “lysis” = cell death</w:t>
      </w:r>
      <w:r w:rsidR="00FC7777">
        <w:t xml:space="preserve"> and removal</w:t>
      </w:r>
      <w:r>
        <w:t xml:space="preserve">. </w:t>
      </w:r>
      <w:r w:rsidR="001129A4">
        <w:t>W</w:t>
      </w:r>
      <w:r>
        <w:t xml:space="preserve">hen fat bulges </w:t>
      </w:r>
      <w:r w:rsidR="00FC7777">
        <w:t>come in</w:t>
      </w:r>
      <w:r w:rsidR="008424BE">
        <w:t xml:space="preserve"> direct</w:t>
      </w:r>
      <w:r w:rsidR="00FC7777">
        <w:t xml:space="preserve"> contact with </w:t>
      </w:r>
      <w:r>
        <w:t>precise cooling temperatures</w:t>
      </w:r>
      <w:r w:rsidR="001129A4">
        <w:t>,</w:t>
      </w:r>
      <w:r>
        <w:t xml:space="preserve"> </w:t>
      </w:r>
      <w:r w:rsidR="00FC7777">
        <w:t>the cell membrane will crystallize and then rupture</w:t>
      </w:r>
      <w:r>
        <w:t xml:space="preserve">. </w:t>
      </w:r>
      <w:r w:rsidR="008424BE">
        <w:t>Thus, f</w:t>
      </w:r>
      <w:r>
        <w:t>reezing fat cells</w:t>
      </w:r>
      <w:r w:rsidR="008424BE">
        <w:t xml:space="preserve"> causes</w:t>
      </w:r>
      <w:r>
        <w:t xml:space="preserve"> cell death. The</w:t>
      </w:r>
      <w:r w:rsidR="00FC7777">
        <w:t xml:space="preserve"> </w:t>
      </w:r>
      <w:r>
        <w:t>body no longer has any need for these cells</w:t>
      </w:r>
      <w:r w:rsidR="001129A4">
        <w:t>. A</w:t>
      </w:r>
      <w:r w:rsidR="00FC7777">
        <w:t>fter 8 to 12 weeks</w:t>
      </w:r>
      <w:r w:rsidR="001129A4">
        <w:t>,</w:t>
      </w:r>
      <w:r w:rsidR="00FC7777">
        <w:t xml:space="preserve"> the lymphatic system excretes th</w:t>
      </w:r>
      <w:r w:rsidR="00497552">
        <w:t xml:space="preserve">ese obliterated </w:t>
      </w:r>
      <w:r w:rsidR="00FC7777">
        <w:t>cells as waste.</w:t>
      </w:r>
      <w:r w:rsidR="008424BE">
        <w:t xml:space="preserve"> </w:t>
      </w:r>
      <w:r w:rsidR="00752CCA">
        <w:t>Once these destroyed cells leave the body</w:t>
      </w:r>
      <w:r w:rsidR="001129A4">
        <w:t>,</w:t>
      </w:r>
      <w:r w:rsidR="00752CCA">
        <w:t xml:space="preserve"> they do not grow back. They are gone for good. This results in long-term fat reduction.</w:t>
      </w:r>
    </w:p>
    <w:p w14:paraId="6491C49C" w14:textId="49EFA9E5" w:rsidR="003D6156" w:rsidRPr="003D6156" w:rsidRDefault="003D6156" w:rsidP="003D6156">
      <w:pPr>
        <w:tabs>
          <w:tab w:val="right" w:pos="9360"/>
        </w:tabs>
        <w:jc w:val="right"/>
        <w:rPr>
          <w:u w:val="single"/>
        </w:rPr>
      </w:pPr>
      <w:r w:rsidRPr="003D6156">
        <w:rPr>
          <w:u w:val="single"/>
        </w:rPr>
        <w:t>Related article: How much does CoolSculpting cost?</w:t>
      </w:r>
    </w:p>
    <w:p w14:paraId="797E70BE" w14:textId="7A04C43F" w:rsidR="008424BE" w:rsidRDefault="008424BE" w:rsidP="00CB1F35">
      <w:pPr>
        <w:tabs>
          <w:tab w:val="right" w:pos="9360"/>
        </w:tabs>
      </w:pPr>
      <w:r>
        <w:t>FREEZING FAT CELLS IS A TECHNIQUE SENSITIVE PROCEDURE</w:t>
      </w:r>
    </w:p>
    <w:p w14:paraId="23E9A817" w14:textId="717BD6BD" w:rsidR="008424BE" w:rsidRDefault="008424BE" w:rsidP="00CB1F35">
      <w:pPr>
        <w:tabs>
          <w:tab w:val="right" w:pos="9360"/>
        </w:tabs>
      </w:pPr>
      <w:r>
        <w:lastRenderedPageBreak/>
        <w:t>Freezing fat cells requires experience and skill</w:t>
      </w:r>
      <w:r w:rsidR="00752CCA">
        <w:t>. An expert CoolSculpting provider will place an applicator over a bulge</w:t>
      </w:r>
      <w:r w:rsidR="001129A4">
        <w:t>. T</w:t>
      </w:r>
      <w:r w:rsidR="00752CCA">
        <w:t>he applicator then sucks up the subcutaneous fat cells in preparation for cooling.</w:t>
      </w:r>
      <w:r>
        <w:t xml:space="preserve"> </w:t>
      </w:r>
      <w:r w:rsidR="00752CCA">
        <w:t>Next</w:t>
      </w:r>
      <w:r w:rsidR="001129A4">
        <w:t>,</w:t>
      </w:r>
      <w:r w:rsidR="00752CCA">
        <w:t xml:space="preserve"> the CoolSculpting machine cools the fat cells to precise temperatures and time. </w:t>
      </w:r>
      <w:r w:rsidR="000E065B">
        <w:t xml:space="preserve">This process </w:t>
      </w:r>
      <w:r w:rsidR="001129A4">
        <w:t>destroys</w:t>
      </w:r>
      <w:r w:rsidR="000E065B">
        <w:t xml:space="preserve"> fat cells. </w:t>
      </w:r>
      <w:r w:rsidR="00752CCA">
        <w:t xml:space="preserve"> </w:t>
      </w:r>
      <w:r w:rsidR="00752CCA" w:rsidRPr="001129A4">
        <w:rPr>
          <w:u w:val="single"/>
        </w:rPr>
        <w:t>At Dermatology Laser Center and MediSpa</w:t>
      </w:r>
      <w:r w:rsidR="001129A4">
        <w:t>,</w:t>
      </w:r>
      <w:r w:rsidR="00752CCA">
        <w:t xml:space="preserve"> we provide the expertise in freezing fat cells to death.</w:t>
      </w:r>
    </w:p>
    <w:p w14:paraId="79601861" w14:textId="22940548" w:rsidR="00752CCA" w:rsidRDefault="00752CCA" w:rsidP="00CB1F35">
      <w:pPr>
        <w:tabs>
          <w:tab w:val="right" w:pos="9360"/>
        </w:tabs>
      </w:pPr>
      <w:r>
        <w:t>Who Is Fat Freezing Meant For?</w:t>
      </w:r>
    </w:p>
    <w:p w14:paraId="239B4DCF" w14:textId="4D959472" w:rsidR="00752CCA" w:rsidRDefault="00752CCA" w:rsidP="00CB1F35">
      <w:pPr>
        <w:tabs>
          <w:tab w:val="right" w:pos="9360"/>
        </w:tabs>
      </w:pPr>
      <w:r>
        <w:t xml:space="preserve">Freezing </w:t>
      </w:r>
      <w:r w:rsidR="000E065B">
        <w:t xml:space="preserve">fat cells </w:t>
      </w:r>
      <w:r>
        <w:t>is meant for healthy</w:t>
      </w:r>
      <w:r w:rsidR="001129A4">
        <w:t>,</w:t>
      </w:r>
      <w:r>
        <w:t xml:space="preserve"> active adults who battle the frustration of fat bulges</w:t>
      </w:r>
      <w:r w:rsidR="000E065B">
        <w:t>, despite exercise and diet.</w:t>
      </w:r>
      <w:r>
        <w:t xml:space="preserve"> </w:t>
      </w:r>
    </w:p>
    <w:p w14:paraId="5D7054B3" w14:textId="53D00FE4" w:rsidR="000E065B" w:rsidRDefault="000E065B" w:rsidP="00CB1F35">
      <w:pPr>
        <w:tabs>
          <w:tab w:val="right" w:pos="9360"/>
        </w:tabs>
      </w:pPr>
      <w:r>
        <w:t>Who is Fat Freezing Not Meant For?</w:t>
      </w:r>
    </w:p>
    <w:p w14:paraId="6FFE7438" w14:textId="36EA1788" w:rsidR="000E065B" w:rsidRDefault="000E065B" w:rsidP="00CB1F35">
      <w:pPr>
        <w:tabs>
          <w:tab w:val="right" w:pos="9360"/>
        </w:tabs>
      </w:pPr>
      <w:r>
        <w:t>Freezing fat cells is not meant as a weight loss program</w:t>
      </w:r>
      <w:r w:rsidR="001129A4">
        <w:t>,</w:t>
      </w:r>
      <w:r>
        <w:t xml:space="preserve"> nor does it treat </w:t>
      </w:r>
      <w:r w:rsidR="00492466">
        <w:t>obesity</w:t>
      </w:r>
      <w:r>
        <w:t>.</w:t>
      </w:r>
    </w:p>
    <w:p w14:paraId="2DEDEBD7" w14:textId="583346B1" w:rsidR="000E065B" w:rsidRDefault="000E065B" w:rsidP="00CB1F35">
      <w:pPr>
        <w:tabs>
          <w:tab w:val="right" w:pos="9360"/>
        </w:tabs>
      </w:pPr>
      <w:r>
        <w:t xml:space="preserve">Am I </w:t>
      </w:r>
      <w:r w:rsidR="001129A4">
        <w:t>the</w:t>
      </w:r>
      <w:r>
        <w:t xml:space="preserve"> </w:t>
      </w:r>
      <w:r w:rsidR="001129A4">
        <w:t>right</w:t>
      </w:r>
      <w:r>
        <w:t xml:space="preserve"> candidate for freezing fat cells?</w:t>
      </w:r>
    </w:p>
    <w:p w14:paraId="1DA73F1A" w14:textId="1BD91B0A" w:rsidR="000E065B" w:rsidRPr="00CB1F35" w:rsidRDefault="000E065B" w:rsidP="00CB1F35">
      <w:pPr>
        <w:tabs>
          <w:tab w:val="right" w:pos="9360"/>
        </w:tabs>
      </w:pPr>
      <w:r>
        <w:t>The</w:t>
      </w:r>
      <w:r w:rsidR="00492466">
        <w:t xml:space="preserve"> only way to </w:t>
      </w:r>
      <w:r>
        <w:t>determine if you are a good candidate for CoolSculpting is to contact Dermatology Laser Center and MediSpa. As a reputable fat</w:t>
      </w:r>
      <w:r w:rsidR="001129A4">
        <w:t>-</w:t>
      </w:r>
      <w:r>
        <w:t xml:space="preserve">freezing facility </w:t>
      </w:r>
      <w:r w:rsidR="00492466">
        <w:t>in Owings Mills, MD</w:t>
      </w:r>
      <w:r w:rsidR="001129A4">
        <w:t>,</w:t>
      </w:r>
      <w:r w:rsidR="00492466">
        <w:t xml:space="preserve"> </w:t>
      </w:r>
      <w:r w:rsidR="001129A4">
        <w:t>we</w:t>
      </w:r>
      <w:r w:rsidR="00492466">
        <w:t xml:space="preserve"> provide the </w:t>
      </w:r>
      <w:r w:rsidR="00497552">
        <w:t>expertise</w:t>
      </w:r>
      <w:r w:rsidR="00492466">
        <w:t xml:space="preserve"> necessary in sculpting stunning physiques. </w:t>
      </w:r>
      <w:r w:rsidR="00497552">
        <w:t>T</w:t>
      </w:r>
      <w:r w:rsidR="00492466">
        <w:t xml:space="preserve">hey </w:t>
      </w:r>
      <w:r w:rsidR="00497552">
        <w:t xml:space="preserve">also </w:t>
      </w:r>
      <w:r w:rsidR="00492466">
        <w:t>offer a complimentary consultation. To schedule your free consultation, fill out the form online or call (410) 356-0000. The time is now to freeze away your fat.</w:t>
      </w:r>
    </w:p>
    <w:sectPr w:rsidR="000E065B" w:rsidRPr="00CB1F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jI0MLE0MDQzNDRV0lEKTi0uzszPAykwrAUAjRRmFiwAAAA="/>
  </w:docVars>
  <w:rsids>
    <w:rsidRoot w:val="00E54F66"/>
    <w:rsid w:val="000E065B"/>
    <w:rsid w:val="001129A4"/>
    <w:rsid w:val="002259E1"/>
    <w:rsid w:val="003D6156"/>
    <w:rsid w:val="00471EE9"/>
    <w:rsid w:val="00492466"/>
    <w:rsid w:val="00497552"/>
    <w:rsid w:val="00752CCA"/>
    <w:rsid w:val="007D1167"/>
    <w:rsid w:val="008276FE"/>
    <w:rsid w:val="008424BE"/>
    <w:rsid w:val="00944D0F"/>
    <w:rsid w:val="00A70AD2"/>
    <w:rsid w:val="00C64882"/>
    <w:rsid w:val="00CB1F35"/>
    <w:rsid w:val="00D04A05"/>
    <w:rsid w:val="00E54F66"/>
    <w:rsid w:val="00FC7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4C52C"/>
  <w15:chartTrackingRefBased/>
  <w15:docId w15:val="{17CD1797-6A7F-4D6A-9E28-7B93188B7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6</cp:revision>
  <dcterms:created xsi:type="dcterms:W3CDTF">2021-02-16T04:51:00Z</dcterms:created>
  <dcterms:modified xsi:type="dcterms:W3CDTF">2021-02-27T20:47:00Z</dcterms:modified>
</cp:coreProperties>
</file>